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ble 1.</w:t>
      </w:r>
      <w:r>
        <w:rPr>
          <w:rFonts w:ascii="Times New Roman" w:hAnsi="Times New Roman" w:cs="Times New Roman"/>
          <w:sz w:val="24"/>
          <w:szCs w:val="24"/>
        </w:rPr>
        <w:t xml:space="preserve"> Two-way repeated measures of analysis of variance (ANOVA) of pain VAS score at rest (Figure 2A)</w:t>
      </w:r>
    </w:p>
    <w:tbl>
      <w:tblPr>
        <w:tblW w:w="8958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3515"/>
        <w:gridCol w:w="3969"/>
        <w:gridCol w:w="1474"/>
      </w:tblGrid>
      <w:tr w:rsidR="0029150E">
        <w:trPr>
          <w:jc w:val="center"/>
        </w:trPr>
        <w:tc>
          <w:tcPr>
            <w:tcW w:w="35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stics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29150E">
        <w:trPr>
          <w:jc w:val="center"/>
        </w:trPr>
        <w:tc>
          <w:tcPr>
            <w:tcW w:w="35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uchly’s Test of Sphericity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-square=1427.459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10.036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29150E">
        <w:trPr>
          <w:jc w:val="center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223.037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35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*time effec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6.59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 Greenhouse-Geisser correction. VAS = visual analogue scale.</w:t>
      </w:r>
      <w:bookmarkStart w:id="1" w:name="OLE_LINK14"/>
      <w:bookmarkEnd w:id="1"/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2.</w:t>
      </w:r>
      <w:r>
        <w:rPr>
          <w:rFonts w:ascii="Times New Roman" w:hAnsi="Times New Roman" w:cs="Times New Roman"/>
          <w:sz w:val="24"/>
          <w:szCs w:val="24"/>
        </w:rPr>
        <w:t xml:space="preserve"> Comparison of pain VAS score at rest between two groups (Figure 2A)</w:t>
      </w:r>
    </w:p>
    <w:tbl>
      <w:tblPr>
        <w:tblW w:w="10206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1561"/>
        <w:gridCol w:w="2126"/>
        <w:gridCol w:w="2231"/>
        <w:gridCol w:w="2268"/>
        <w:gridCol w:w="2020"/>
      </w:tblGrid>
      <w:tr w:rsidR="0029150E">
        <w:trPr>
          <w:jc w:val="center"/>
        </w:trPr>
        <w:tc>
          <w:tcPr>
            <w:tcW w:w="15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A group (N=148), mean±SD</w:t>
            </w:r>
          </w:p>
        </w:tc>
        <w:tc>
          <w:tcPr>
            <w:tcW w:w="22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mean±SD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OLE_LINK9"/>
            <w:bookmarkStart w:id="3" w:name="OLE_LINK10"/>
            <w:r>
              <w:rPr>
                <w:rFonts w:ascii="Times New Roman" w:hAnsi="Times New Roman" w:cs="Times New Roman"/>
                <w:sz w:val="24"/>
                <w:szCs w:val="24"/>
              </w:rPr>
              <w:t>Mean diff.</w:t>
            </w:r>
            <w:bookmarkEnd w:id="2"/>
            <w:bookmarkEnd w:id="3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justed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4h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bookmarkStart w:id="4" w:name="OLE_LINK11"/>
            <w:r>
              <w:rPr>
                <w:rFonts w:ascii="Times New Roman" w:hAnsi="Times New Roman" w:cs="Times New Roman"/>
                <w:sz w:val="24"/>
                <w:szCs w:val="24"/>
              </w:rPr>
              <w:t>27±</w:t>
            </w:r>
            <w:bookmarkEnd w:id="4"/>
            <w:r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22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5±1.5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7 (-0.42~0.27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5±1.68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5±1.7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0 (-0.69~0.09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3±0.96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0±0.8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6 (-0.58~-0.15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9±1.49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7±1.1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8 (-0.98~-0.37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4±1.75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7±1.7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3 (-1.43~-0.62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±1.62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4±1.6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4 (-0.51~0.24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2±1.28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4±1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 (-0.30~0.25)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5±1.30</w:t>
            </w:r>
          </w:p>
        </w:tc>
        <w:tc>
          <w:tcPr>
            <w:tcW w:w="22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3±1.1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 (-0.26~0.30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Student’s t test followed by Bonferroni's correction. method. VAS = visual analogue scale, EPA = early preoperative analgesia, POA = postoperative analgesia, SD = standard deviation, diff. = difference, CI = confidence interval.</w:t>
      </w: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3.</w:t>
      </w:r>
      <w:r>
        <w:rPr>
          <w:rFonts w:ascii="Times New Roman" w:hAnsi="Times New Roman" w:cs="Times New Roman"/>
          <w:sz w:val="24"/>
          <w:szCs w:val="24"/>
        </w:rPr>
        <w:t xml:space="preserve"> Comparison of </w:t>
      </w:r>
      <w:bookmarkStart w:id="5" w:name="OLE_LINK15"/>
      <w:bookmarkStart w:id="6" w:name="OLE_LINK16"/>
      <w:r>
        <w:rPr>
          <w:rFonts w:ascii="Times New Roman" w:hAnsi="Times New Roman" w:cs="Times New Roman"/>
          <w:sz w:val="24"/>
          <w:szCs w:val="24"/>
        </w:rPr>
        <w:t>percentage</w:t>
      </w:r>
      <w:bookmarkEnd w:id="5"/>
      <w:bookmarkEnd w:id="6"/>
      <w:r>
        <w:rPr>
          <w:rFonts w:ascii="Times New Roman" w:hAnsi="Times New Roman" w:cs="Times New Roman"/>
          <w:sz w:val="24"/>
          <w:szCs w:val="24"/>
        </w:rPr>
        <w:t xml:space="preserve"> of patients with moderate-severe pain at rest between two groups (Figure 2B)</w:t>
      </w:r>
    </w:p>
    <w:tbl>
      <w:tblPr>
        <w:tblW w:w="9356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1560"/>
        <w:gridCol w:w="2005"/>
        <w:gridCol w:w="1964"/>
        <w:gridCol w:w="2005"/>
        <w:gridCol w:w="1822"/>
      </w:tblGrid>
      <w:tr w:rsidR="0029150E">
        <w:trPr>
          <w:jc w:val="center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A group (N=148), No. (%)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No. (%)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 diff.</w:t>
            </w:r>
          </w:p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justed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4h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(67.6)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 (70.9)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.4 (-13.9~7.1)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 (60.8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 (66.2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5.4 (-16.4~5.6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 (81.8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 (94.6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2.8 (-20.2~-5.5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 (74.3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5 (91.2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6.9 (-25.5~-8.3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 (55.4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 (73.0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7.6 (-28.5~-6.6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6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 (41.2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 (42.6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4 (-12.6~9.9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h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 (15.5)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(12.2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 (-4.5~11.2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(14.9)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 (10.8)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 (-3.6~11.7)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Chi-square test followed by Bonferroni's correction. method. EPA = early preoperative analgesia, POA = postoperative analgesia, diff. = difference, CI = confidence interval.</w:t>
      </w: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4.</w:t>
      </w:r>
      <w:r>
        <w:rPr>
          <w:rFonts w:ascii="Times New Roman" w:hAnsi="Times New Roman" w:cs="Times New Roman"/>
          <w:sz w:val="24"/>
          <w:szCs w:val="24"/>
        </w:rPr>
        <w:t xml:space="preserve"> Two-way repeated measures of analysis of variance (ANOVA) of pain VAS score at flexion (Figure 2C)</w:t>
      </w:r>
    </w:p>
    <w:tbl>
      <w:tblPr>
        <w:tblW w:w="8817" w:type="dxa"/>
        <w:tblInd w:w="-106" w:type="dxa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3374"/>
        <w:gridCol w:w="3969"/>
        <w:gridCol w:w="1474"/>
      </w:tblGrid>
      <w:tr w:rsidR="0029150E">
        <w:tc>
          <w:tcPr>
            <w:tcW w:w="3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stics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29150E">
        <w:tc>
          <w:tcPr>
            <w:tcW w:w="33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uchly’s Test of Sphericity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-square=886.276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3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11.875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29150E">
        <w:tc>
          <w:tcPr>
            <w:tcW w:w="3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215.37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33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*time effec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5.10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Greenhouse-Geisser correction. </w:t>
      </w:r>
      <w:bookmarkStart w:id="7" w:name="OLE_LINK17"/>
      <w:r>
        <w:rPr>
          <w:rFonts w:ascii="Times New Roman" w:hAnsi="Times New Roman" w:cs="Times New Roman"/>
          <w:sz w:val="24"/>
          <w:szCs w:val="24"/>
        </w:rPr>
        <w:t>VAS = visual analogue scale.</w:t>
      </w:r>
      <w:bookmarkEnd w:id="7"/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8" w:name="OLE_LINK18"/>
      <w:r>
        <w:rPr>
          <w:rFonts w:ascii="Times New Roman" w:hAnsi="Times New Roman" w:cs="Times New Roman"/>
          <w:b/>
          <w:bCs/>
          <w:sz w:val="24"/>
          <w:szCs w:val="24"/>
        </w:rPr>
        <w:t>Supplementary table 5.</w:t>
      </w:r>
      <w:r>
        <w:rPr>
          <w:rFonts w:ascii="Times New Roman" w:hAnsi="Times New Roman" w:cs="Times New Roman"/>
          <w:sz w:val="24"/>
          <w:szCs w:val="24"/>
        </w:rPr>
        <w:t xml:space="preserve"> Comparison of pain VAS score at flexion between two groups (Figure 2C)</w:t>
      </w:r>
    </w:p>
    <w:tbl>
      <w:tblPr>
        <w:tblW w:w="9924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1844"/>
        <w:gridCol w:w="248"/>
        <w:gridCol w:w="1984"/>
        <w:gridCol w:w="1984"/>
        <w:gridCol w:w="179"/>
        <w:gridCol w:w="2268"/>
        <w:gridCol w:w="1417"/>
      </w:tblGrid>
      <w:tr w:rsidR="0029150E">
        <w:trPr>
          <w:jc w:val="center"/>
        </w:trPr>
        <w:tc>
          <w:tcPr>
            <w:tcW w:w="1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22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A group (N=148), mean±SD</w:t>
            </w:r>
          </w:p>
        </w:tc>
        <w:tc>
          <w:tcPr>
            <w:tcW w:w="21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mean±SD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diff. (95% CI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justed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4h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1±1.7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0±1.88</w:t>
            </w:r>
          </w:p>
        </w:tc>
        <w:tc>
          <w:tcPr>
            <w:tcW w:w="244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9 (-0.60~0.22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3±1.6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8±1.68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4 (-0.73~0.0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0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0±1.0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1±1.03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1 (-0.64~-0.1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8±1.6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6±1.29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8 (-1.02~-0.3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8±1.7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3±1.87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5 (-1.47~-0.6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2±1.6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4±1.69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1 (-0.50~0.2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6±1.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1±1.24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5 (-0.35~0.2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20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0±1.4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5±1.31</w:t>
            </w:r>
          </w:p>
        </w:tc>
        <w:tc>
          <w:tcPr>
            <w:tcW w:w="24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4 (-0.35~0.27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Student’s t test followed by Bonferroni's correction. method. VAS = visual analogue scale, EPA = early preoperative analgesia, POA = postoperative analgesia, SD = standard deviation, diff. = difference, CI = confidence interval.</w:t>
      </w:r>
      <w:bookmarkEnd w:id="8"/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6.</w:t>
      </w:r>
      <w:r>
        <w:rPr>
          <w:rFonts w:ascii="Times New Roman" w:hAnsi="Times New Roman" w:cs="Times New Roman"/>
          <w:sz w:val="24"/>
          <w:szCs w:val="24"/>
        </w:rPr>
        <w:t xml:space="preserve"> Comparison of percentage of patients with moderate-severe pain at rest between two groups (Figure 2D)</w:t>
      </w:r>
    </w:p>
    <w:tbl>
      <w:tblPr>
        <w:tblW w:w="8775" w:type="dxa"/>
        <w:tblInd w:w="-106" w:type="dxa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1135"/>
        <w:gridCol w:w="1984"/>
        <w:gridCol w:w="2005"/>
        <w:gridCol w:w="2268"/>
        <w:gridCol w:w="1383"/>
      </w:tblGrid>
      <w:tr w:rsidR="0029150E"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A group (N=148), No. (%)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No. (%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 diff.</w:t>
            </w:r>
          </w:p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justed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4h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 (69.6)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 (73.6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1 (-14.3~6.2)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 (69.6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 (75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6.1 (-16.2~4.1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1 (88.5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 (97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8.8 (-14.6~-2.9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24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 (81.8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 (97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5.5 (-22.5~-8.6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 (62.8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 (82.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9.6 (-29.8~-9.4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6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 (51.4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 (52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 (-12.1~10.7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 (24.3)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 (22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 (-7.6~11.7)</w:t>
            </w:r>
          </w:p>
        </w:tc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 (22.3)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 (17.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 (-4.4~13.8)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Chi-square test followed by Bonferroni's correction. method. EPA = early preoperative analgesia, POA = postoperative analgesia, diff. = difference, CI = confidence interval.</w:t>
      </w: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7.</w:t>
      </w:r>
      <w:r>
        <w:rPr>
          <w:rFonts w:ascii="Times New Roman" w:hAnsi="Times New Roman" w:cs="Times New Roman"/>
          <w:sz w:val="24"/>
          <w:szCs w:val="24"/>
        </w:rPr>
        <w:t xml:space="preserve"> Two-way repeated measures of analysis of variance (ANOVA) of PGA score (Figure 3)</w:t>
      </w:r>
    </w:p>
    <w:tbl>
      <w:tblPr>
        <w:tblW w:w="8391" w:type="dxa"/>
        <w:tblInd w:w="-106" w:type="dxa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2948"/>
        <w:gridCol w:w="3969"/>
        <w:gridCol w:w="1474"/>
      </w:tblGrid>
      <w:tr w:rsidR="0029150E"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stics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29150E">
        <w:tc>
          <w:tcPr>
            <w:tcW w:w="29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uchly’s Test of Sphericity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-square=702.480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294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15.04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294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effect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234.359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c>
          <w:tcPr>
            <w:tcW w:w="29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ment*time effect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=4.45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Greenhouse-Geisser correction. </w:t>
      </w:r>
      <w:bookmarkStart w:id="9" w:name="OLE_LINK19"/>
      <w:bookmarkStart w:id="10" w:name="OLE_LINK20"/>
      <w:r>
        <w:rPr>
          <w:rFonts w:ascii="Times New Roman" w:hAnsi="Times New Roman" w:cs="Times New Roman"/>
          <w:sz w:val="24"/>
          <w:szCs w:val="24"/>
        </w:rPr>
        <w:t>PGA = patient global assessment.</w:t>
      </w:r>
      <w:bookmarkEnd w:id="9"/>
      <w:bookmarkEnd w:id="10"/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8.</w:t>
      </w:r>
      <w:r>
        <w:rPr>
          <w:rFonts w:ascii="Times New Roman" w:hAnsi="Times New Roman" w:cs="Times New Roman"/>
          <w:sz w:val="24"/>
          <w:szCs w:val="24"/>
        </w:rPr>
        <w:t xml:space="preserve"> Comparison of PGA score between two groups (Figure 3)</w:t>
      </w:r>
    </w:p>
    <w:tbl>
      <w:tblPr>
        <w:tblW w:w="10632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1560"/>
        <w:gridCol w:w="142"/>
        <w:gridCol w:w="2126"/>
        <w:gridCol w:w="2374"/>
        <w:gridCol w:w="2268"/>
        <w:gridCol w:w="2162"/>
      </w:tblGrid>
      <w:tr w:rsidR="0029150E">
        <w:trPr>
          <w:jc w:val="center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A group (N=148), </w:t>
            </w:r>
          </w:p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±SD</w:t>
            </w:r>
          </w:p>
        </w:tc>
        <w:tc>
          <w:tcPr>
            <w:tcW w:w="23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mean±SD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diff. (95% CI)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justed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4h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7±1.78</w:t>
            </w:r>
          </w:p>
        </w:tc>
        <w:tc>
          <w:tcPr>
            <w:tcW w:w="23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6±1.7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9 (-0.50~0.31)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1±1.68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0±1.7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9 (-0.79~0.00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08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9±1.09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7±1.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8 (-0.62~-0.14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6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1±1.59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3±1.3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72 (-1.06~-0.38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6±1.8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7±1.7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01 (-1.42~-0.59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3±1.61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2±1.7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9 (-0.77~-0.01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44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2±1.3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4±1.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1 (-0.41~0.18)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29150E">
        <w:trPr>
          <w:jc w:val="center"/>
        </w:trPr>
        <w:tc>
          <w:tcPr>
            <w:tcW w:w="17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4±1.45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9±1.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5 (-0.36~0.27)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Student’s t test followed by Bonferroni's correction. method. PGA = patient global assessment, EPA = early preoperative analgesia, POA = postoperative analgesia, SD = standard deviation, diff. = difference, CI = confidence interval.</w:t>
      </w: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9.</w:t>
      </w:r>
      <w:r>
        <w:rPr>
          <w:rFonts w:ascii="Times New Roman" w:hAnsi="Times New Roman" w:cs="Times New Roman"/>
          <w:sz w:val="24"/>
          <w:szCs w:val="24"/>
        </w:rPr>
        <w:t xml:space="preserve"> Comparison of consumption of pethidine, Knee ROM, IKDC score, and </w:t>
      </w:r>
      <w:bookmarkStart w:id="11" w:name="OLE_LINK21"/>
      <w:r>
        <w:rPr>
          <w:rFonts w:ascii="Times New Roman" w:hAnsi="Times New Roman" w:cs="Times New Roman"/>
          <w:sz w:val="24"/>
          <w:szCs w:val="24"/>
        </w:rPr>
        <w:t>Lysholm score</w:t>
      </w:r>
      <w:bookmarkEnd w:id="11"/>
      <w:r>
        <w:rPr>
          <w:rFonts w:ascii="Times New Roman" w:hAnsi="Times New Roman" w:cs="Times New Roman"/>
          <w:sz w:val="24"/>
          <w:szCs w:val="24"/>
        </w:rPr>
        <w:t xml:space="preserve"> between two groups (Figure 4 and Figure 5)</w:t>
      </w:r>
    </w:p>
    <w:tbl>
      <w:tblPr>
        <w:tblW w:w="10490" w:type="dxa"/>
        <w:jc w:val="center"/>
        <w:tblBorders>
          <w:top w:val="single" w:sz="4" w:space="0" w:color="auto"/>
          <w:bottom w:val="single" w:sz="4" w:space="0" w:color="auto"/>
        </w:tblBorders>
        <w:tblLook w:val="0000"/>
      </w:tblPr>
      <w:tblGrid>
        <w:gridCol w:w="2694"/>
        <w:gridCol w:w="283"/>
        <w:gridCol w:w="1843"/>
        <w:gridCol w:w="2125"/>
        <w:gridCol w:w="2269"/>
        <w:gridCol w:w="1276"/>
      </w:tblGrid>
      <w:tr w:rsidR="0029150E">
        <w:trPr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s points 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A group (N=148), mean±SD</w:t>
            </w: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A group (N=148), mean±SD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diff. (95% C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29150E">
        <w:trPr>
          <w:jc w:val="center"/>
        </w:trPr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ption of pethidin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97±18.33</w:t>
            </w: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70±19.15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.73 (-9.02~-0.44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</w:tr>
      <w:tr w:rsidR="0029150E">
        <w:trPr>
          <w:jc w:val="center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nee RO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9.99±11.80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.87±12.54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2 (-0.66~4.9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5</w:t>
            </w:r>
          </w:p>
        </w:tc>
      </w:tr>
      <w:tr w:rsidR="0029150E">
        <w:trPr>
          <w:jc w:val="center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KDC sco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03±7.76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3±7.84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1 (-1.38~2.1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55</w:t>
            </w:r>
          </w:p>
        </w:tc>
      </w:tr>
      <w:tr w:rsidR="0029150E">
        <w:trPr>
          <w:jc w:val="center"/>
        </w:trPr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sholm sco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89±6.83</w:t>
            </w:r>
          </w:p>
        </w:tc>
        <w:tc>
          <w:tcPr>
            <w:tcW w:w="21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88±6.97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99 (-2.57~0.58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150E" w:rsidRDefault="0029150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6</w:t>
            </w:r>
          </w:p>
        </w:tc>
      </w:tr>
    </w:tbl>
    <w:p w:rsidR="0029150E" w:rsidRDefault="002915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mparison was determined by the Student’s t test. method. PGA = patient global assessment, EPA = early preoperative analgesia, POA = postoperative analgesia, SD = standard deviation, diff. = difference, CI = confidence interval.</w:t>
      </w: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9150E" w:rsidRDefault="002915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9150E" w:rsidSect="0029150E">
      <w:pgSz w:w="12240" w:h="15840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150E" w:rsidRDefault="002915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29150E" w:rsidRDefault="002915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??">
    <w:altName w:val="DengXian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150E" w:rsidRDefault="002915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29150E" w:rsidRDefault="002915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DU2MDA3MLEwMDY2NjJR0lEKTi0uzszPAykwqgUAas3EOCwAAAA="/>
  </w:docVars>
  <w:rsids>
    <w:rsidRoot w:val="0029150E"/>
    <w:rsid w:val="002915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="??" w:eastAsia="??" w:hAnsi="??" w:cs="??"/>
      <w:kern w:val="2"/>
      <w:sz w:val="21"/>
      <w:szCs w:val="21"/>
      <w:lang w:eastAsia="zh-CN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5</Pages>
  <Words>909</Words>
  <Characters>500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able 1</dc:title>
  <dc:subject/>
  <dc:creator>2 用户</dc:creator>
  <cp:keywords/>
  <dc:description/>
  <cp:lastModifiedBy>TEESLWW</cp:lastModifiedBy>
  <cp:revision>4</cp:revision>
  <cp:lastPrinted>2019-07-11T08:43:00Z</cp:lastPrinted>
  <dcterms:created xsi:type="dcterms:W3CDTF">2019-09-06T06:12:00Z</dcterms:created>
  <dcterms:modified xsi:type="dcterms:W3CDTF">2019-09-06T06:15:00Z</dcterms:modified>
</cp:coreProperties>
</file>